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6008B4" w14:textId="21F31D8C" w:rsidR="00883E47" w:rsidRPr="00A167DE" w:rsidRDefault="00107F50" w:rsidP="00A167DE">
      <w:pPr>
        <w:jc w:val="center"/>
        <w:rPr>
          <w:b/>
        </w:rPr>
      </w:pPr>
      <w:r w:rsidRPr="00A167DE">
        <w:rPr>
          <w:b/>
        </w:rPr>
        <w:t>Psychosocial Resources Questionnaire – Short Form (PSRQ-SF)</w:t>
      </w:r>
      <w:r w:rsidR="00EF3310">
        <w:rPr>
          <w:b/>
        </w:rPr>
        <w:t xml:space="preserve"> Version 1</w:t>
      </w:r>
    </w:p>
    <w:p w14:paraId="083A9B9D" w14:textId="77777777" w:rsidR="00883E47" w:rsidRDefault="00883E47">
      <w:r w:rsidRPr="00883E47">
        <w:t>Please indicate how strongly you agree or disagree with each of the following statemen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974"/>
        <w:gridCol w:w="718"/>
        <w:gridCol w:w="621"/>
        <w:gridCol w:w="950"/>
        <w:gridCol w:w="620"/>
        <w:gridCol w:w="718"/>
        <w:gridCol w:w="974"/>
      </w:tblGrid>
      <w:tr w:rsidR="00883E47" w14:paraId="01C2541D" w14:textId="77777777" w:rsidTr="00A167DE">
        <w:tc>
          <w:tcPr>
            <w:tcW w:w="3775" w:type="dxa"/>
            <w:tcBorders>
              <w:right w:val="single" w:sz="4" w:space="0" w:color="auto"/>
            </w:tcBorders>
          </w:tcPr>
          <w:p w14:paraId="4B708EAE" w14:textId="77777777" w:rsidR="00883E47" w:rsidRDefault="00883E47"/>
        </w:tc>
        <w:tc>
          <w:tcPr>
            <w:tcW w:w="2313" w:type="dxa"/>
            <w:gridSpan w:val="3"/>
            <w:tcBorders>
              <w:top w:val="single" w:sz="4" w:space="0" w:color="auto"/>
              <w:left w:val="single" w:sz="4" w:space="0" w:color="auto"/>
            </w:tcBorders>
            <w:shd w:val="clear" w:color="auto" w:fill="000000" w:themeFill="text1"/>
            <w:vAlign w:val="center"/>
          </w:tcPr>
          <w:p w14:paraId="381E8F57" w14:textId="77777777" w:rsidR="00883E47" w:rsidRPr="00284125" w:rsidRDefault="00883E47" w:rsidP="00883E47">
            <w:pPr>
              <w:jc w:val="center"/>
              <w:rPr>
                <w:b/>
              </w:rPr>
            </w:pPr>
            <w:r w:rsidRPr="00284125">
              <w:rPr>
                <w:b/>
              </w:rPr>
              <w:t>AGREE</w:t>
            </w:r>
          </w:p>
        </w:tc>
        <w:tc>
          <w:tcPr>
            <w:tcW w:w="950" w:type="dxa"/>
            <w:tcBorders>
              <w:top w:val="single" w:sz="4" w:space="0" w:color="auto"/>
            </w:tcBorders>
            <w:shd w:val="clear" w:color="auto" w:fill="000000" w:themeFill="text1"/>
            <w:vAlign w:val="center"/>
          </w:tcPr>
          <w:p w14:paraId="076DC630" w14:textId="77777777" w:rsidR="00883E47" w:rsidRPr="00284125" w:rsidRDefault="00883E47" w:rsidP="00883E47">
            <w:pPr>
              <w:jc w:val="center"/>
              <w:rPr>
                <w:b/>
              </w:rPr>
            </w:pPr>
          </w:p>
        </w:tc>
        <w:tc>
          <w:tcPr>
            <w:tcW w:w="2312" w:type="dxa"/>
            <w:gridSpan w:val="3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1958E127" w14:textId="77777777" w:rsidR="00883E47" w:rsidRPr="00284125" w:rsidRDefault="00883E47" w:rsidP="00883E47">
            <w:pPr>
              <w:jc w:val="center"/>
              <w:rPr>
                <w:b/>
              </w:rPr>
            </w:pPr>
            <w:r w:rsidRPr="00284125">
              <w:rPr>
                <w:b/>
              </w:rPr>
              <w:t>DISAGREE</w:t>
            </w:r>
          </w:p>
        </w:tc>
      </w:tr>
      <w:tr w:rsidR="00284125" w14:paraId="337DB32A" w14:textId="77777777" w:rsidTr="00A167DE">
        <w:tc>
          <w:tcPr>
            <w:tcW w:w="3775" w:type="dxa"/>
            <w:tcBorders>
              <w:right w:val="single" w:sz="4" w:space="0" w:color="auto"/>
            </w:tcBorders>
          </w:tcPr>
          <w:p w14:paraId="17217FD4" w14:textId="77777777" w:rsidR="00883E47" w:rsidRDefault="00883E47"/>
        </w:tc>
        <w:tc>
          <w:tcPr>
            <w:tcW w:w="974" w:type="dxa"/>
            <w:tcBorders>
              <w:left w:val="single" w:sz="4" w:space="0" w:color="auto"/>
            </w:tcBorders>
            <w:vAlign w:val="center"/>
          </w:tcPr>
          <w:p w14:paraId="7B31B0B2" w14:textId="77777777" w:rsidR="00883E47" w:rsidRDefault="00883E47" w:rsidP="00883E47">
            <w:pPr>
              <w:jc w:val="center"/>
            </w:pPr>
            <w:r>
              <w:t>Strongly</w:t>
            </w:r>
          </w:p>
        </w:tc>
        <w:tc>
          <w:tcPr>
            <w:tcW w:w="718" w:type="dxa"/>
            <w:vAlign w:val="center"/>
          </w:tcPr>
          <w:p w14:paraId="3C5494D9" w14:textId="77777777" w:rsidR="00883E47" w:rsidRDefault="00883E47" w:rsidP="00883E47">
            <w:pPr>
              <w:jc w:val="center"/>
            </w:pPr>
            <w:r>
              <w:t>Some</w:t>
            </w:r>
            <w:r>
              <w:br/>
              <w:t>what</w:t>
            </w:r>
          </w:p>
        </w:tc>
        <w:tc>
          <w:tcPr>
            <w:tcW w:w="621" w:type="dxa"/>
            <w:vAlign w:val="center"/>
          </w:tcPr>
          <w:p w14:paraId="13DF3029" w14:textId="77777777" w:rsidR="00883E47" w:rsidRDefault="00883E47" w:rsidP="00883E47">
            <w:pPr>
              <w:jc w:val="center"/>
            </w:pPr>
            <w:r>
              <w:t>A little</w:t>
            </w:r>
          </w:p>
        </w:tc>
        <w:tc>
          <w:tcPr>
            <w:tcW w:w="950" w:type="dxa"/>
            <w:vAlign w:val="center"/>
          </w:tcPr>
          <w:p w14:paraId="74475AE0" w14:textId="77777777" w:rsidR="00883E47" w:rsidRDefault="00883E47" w:rsidP="00883E47">
            <w:pPr>
              <w:jc w:val="center"/>
            </w:pPr>
            <w:r>
              <w:t>Neither agree or disagree</w:t>
            </w:r>
          </w:p>
        </w:tc>
        <w:tc>
          <w:tcPr>
            <w:tcW w:w="620" w:type="dxa"/>
            <w:vAlign w:val="center"/>
          </w:tcPr>
          <w:p w14:paraId="7076363D" w14:textId="77777777" w:rsidR="00883E47" w:rsidRDefault="00883E47" w:rsidP="00883E47">
            <w:pPr>
              <w:jc w:val="center"/>
            </w:pPr>
            <w:r>
              <w:t>A little</w:t>
            </w:r>
          </w:p>
        </w:tc>
        <w:tc>
          <w:tcPr>
            <w:tcW w:w="718" w:type="dxa"/>
            <w:vAlign w:val="center"/>
          </w:tcPr>
          <w:p w14:paraId="020BAD89" w14:textId="77777777" w:rsidR="00883E47" w:rsidRDefault="00883E47" w:rsidP="00883E47">
            <w:pPr>
              <w:jc w:val="center"/>
            </w:pPr>
            <w:r>
              <w:t>Some</w:t>
            </w:r>
            <w:r>
              <w:br/>
              <w:t>what</w:t>
            </w:r>
          </w:p>
        </w:tc>
        <w:tc>
          <w:tcPr>
            <w:tcW w:w="974" w:type="dxa"/>
            <w:tcBorders>
              <w:right w:val="single" w:sz="4" w:space="0" w:color="auto"/>
            </w:tcBorders>
            <w:vAlign w:val="center"/>
          </w:tcPr>
          <w:p w14:paraId="150D1F7D" w14:textId="77777777" w:rsidR="00883E47" w:rsidRDefault="00883E47" w:rsidP="00883E47">
            <w:pPr>
              <w:jc w:val="center"/>
            </w:pPr>
            <w:r>
              <w:t>Strongly</w:t>
            </w:r>
          </w:p>
        </w:tc>
      </w:tr>
      <w:tr w:rsidR="00883E47" w14:paraId="2232E0B0" w14:textId="77777777" w:rsidTr="00A167DE">
        <w:tc>
          <w:tcPr>
            <w:tcW w:w="37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84F17F0" w14:textId="77777777" w:rsidR="00883E47" w:rsidRPr="000B5C6B" w:rsidRDefault="00883E47" w:rsidP="00883E47">
            <w:r w:rsidRPr="000B5C6B">
              <w:t>When I really want to do something, I usually find a way to succeed at it.</w:t>
            </w:r>
          </w:p>
        </w:tc>
        <w:tc>
          <w:tcPr>
            <w:tcW w:w="97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D564F8C" w14:textId="77777777" w:rsidR="00883E47" w:rsidRDefault="00883E47" w:rsidP="00883E47">
            <w:pPr>
              <w:jc w:val="center"/>
            </w:pPr>
            <w: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3365CFD" w14:textId="77777777" w:rsidR="00883E47" w:rsidRDefault="00883E47" w:rsidP="00883E47">
            <w:pPr>
              <w:jc w:val="center"/>
            </w:pPr>
            <w:r>
              <w:t>2</w:t>
            </w:r>
          </w:p>
        </w:tc>
        <w:tc>
          <w:tcPr>
            <w:tcW w:w="621" w:type="dxa"/>
            <w:shd w:val="clear" w:color="auto" w:fill="D9D9D9" w:themeFill="background1" w:themeFillShade="D9"/>
            <w:vAlign w:val="center"/>
          </w:tcPr>
          <w:p w14:paraId="179A396B" w14:textId="77777777" w:rsidR="00883E47" w:rsidRDefault="00883E47" w:rsidP="00883E47">
            <w:pPr>
              <w:jc w:val="center"/>
            </w:pPr>
            <w:r>
              <w:t>3</w:t>
            </w:r>
          </w:p>
        </w:tc>
        <w:tc>
          <w:tcPr>
            <w:tcW w:w="950" w:type="dxa"/>
            <w:shd w:val="clear" w:color="auto" w:fill="D9D9D9" w:themeFill="background1" w:themeFillShade="D9"/>
            <w:vAlign w:val="center"/>
          </w:tcPr>
          <w:p w14:paraId="129979BE" w14:textId="77777777" w:rsidR="00883E47" w:rsidRDefault="00883E47" w:rsidP="00883E47">
            <w:pPr>
              <w:jc w:val="center"/>
            </w:pPr>
            <w:r>
              <w:t>4</w:t>
            </w:r>
          </w:p>
        </w:tc>
        <w:tc>
          <w:tcPr>
            <w:tcW w:w="620" w:type="dxa"/>
            <w:shd w:val="clear" w:color="auto" w:fill="D9D9D9" w:themeFill="background1" w:themeFillShade="D9"/>
            <w:vAlign w:val="center"/>
          </w:tcPr>
          <w:p w14:paraId="24E02685" w14:textId="77777777" w:rsidR="00883E47" w:rsidRDefault="00883E47" w:rsidP="00883E47">
            <w:pPr>
              <w:jc w:val="center"/>
            </w:pPr>
            <w:r>
              <w:t>5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6329482" w14:textId="77777777" w:rsidR="00883E47" w:rsidRDefault="00883E47" w:rsidP="00883E47">
            <w:pPr>
              <w:jc w:val="center"/>
            </w:pPr>
            <w:r>
              <w:t>6</w:t>
            </w:r>
          </w:p>
        </w:tc>
        <w:tc>
          <w:tcPr>
            <w:tcW w:w="97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D78110D" w14:textId="77777777" w:rsidR="00883E47" w:rsidRDefault="00883E47" w:rsidP="00883E47">
            <w:pPr>
              <w:jc w:val="center"/>
            </w:pPr>
            <w:r>
              <w:t>7</w:t>
            </w:r>
          </w:p>
        </w:tc>
      </w:tr>
      <w:tr w:rsidR="00883E47" w14:paraId="233FA9BA" w14:textId="77777777" w:rsidTr="00A167DE">
        <w:tc>
          <w:tcPr>
            <w:tcW w:w="3775" w:type="dxa"/>
            <w:tcBorders>
              <w:right w:val="single" w:sz="4" w:space="0" w:color="auto"/>
            </w:tcBorders>
          </w:tcPr>
          <w:p w14:paraId="14E285EC" w14:textId="77777777" w:rsidR="00883E47" w:rsidRPr="000B5C6B" w:rsidRDefault="00883E47" w:rsidP="00883E47">
            <w:r w:rsidRPr="000B5C6B">
              <w:t>I often feel helpless in dealing with the problems of life.</w:t>
            </w:r>
          </w:p>
        </w:tc>
        <w:tc>
          <w:tcPr>
            <w:tcW w:w="974" w:type="dxa"/>
            <w:tcBorders>
              <w:left w:val="single" w:sz="4" w:space="0" w:color="auto"/>
            </w:tcBorders>
            <w:vAlign w:val="center"/>
          </w:tcPr>
          <w:p w14:paraId="51387B3C" w14:textId="77777777" w:rsidR="00883E47" w:rsidRDefault="00883E47" w:rsidP="00883E47">
            <w:pPr>
              <w:jc w:val="center"/>
            </w:pPr>
            <w:r>
              <w:t>1</w:t>
            </w:r>
          </w:p>
        </w:tc>
        <w:tc>
          <w:tcPr>
            <w:tcW w:w="718" w:type="dxa"/>
            <w:vAlign w:val="center"/>
          </w:tcPr>
          <w:p w14:paraId="7EDC9817" w14:textId="77777777" w:rsidR="00883E47" w:rsidRDefault="00883E47" w:rsidP="00883E47">
            <w:pPr>
              <w:jc w:val="center"/>
            </w:pPr>
            <w:r>
              <w:t>2</w:t>
            </w:r>
          </w:p>
        </w:tc>
        <w:tc>
          <w:tcPr>
            <w:tcW w:w="621" w:type="dxa"/>
            <w:vAlign w:val="center"/>
          </w:tcPr>
          <w:p w14:paraId="6FC3AEC0" w14:textId="77777777" w:rsidR="00883E47" w:rsidRDefault="00883E47" w:rsidP="00883E47">
            <w:pPr>
              <w:jc w:val="center"/>
            </w:pPr>
            <w:r>
              <w:t>3</w:t>
            </w:r>
          </w:p>
        </w:tc>
        <w:tc>
          <w:tcPr>
            <w:tcW w:w="950" w:type="dxa"/>
            <w:vAlign w:val="center"/>
          </w:tcPr>
          <w:p w14:paraId="4113FA74" w14:textId="77777777" w:rsidR="00883E47" w:rsidRDefault="00883E47" w:rsidP="00883E47">
            <w:pPr>
              <w:jc w:val="center"/>
            </w:pPr>
            <w:r>
              <w:t>4</w:t>
            </w:r>
          </w:p>
        </w:tc>
        <w:tc>
          <w:tcPr>
            <w:tcW w:w="620" w:type="dxa"/>
            <w:vAlign w:val="center"/>
          </w:tcPr>
          <w:p w14:paraId="367C13FA" w14:textId="77777777" w:rsidR="00883E47" w:rsidRDefault="00883E47" w:rsidP="00883E47">
            <w:pPr>
              <w:jc w:val="center"/>
            </w:pPr>
            <w:r>
              <w:t>5</w:t>
            </w:r>
          </w:p>
        </w:tc>
        <w:tc>
          <w:tcPr>
            <w:tcW w:w="718" w:type="dxa"/>
            <w:vAlign w:val="center"/>
          </w:tcPr>
          <w:p w14:paraId="51171D82" w14:textId="77777777" w:rsidR="00883E47" w:rsidRDefault="00883E47" w:rsidP="00883E47">
            <w:pPr>
              <w:jc w:val="center"/>
            </w:pPr>
            <w:r>
              <w:t>6</w:t>
            </w:r>
          </w:p>
        </w:tc>
        <w:tc>
          <w:tcPr>
            <w:tcW w:w="974" w:type="dxa"/>
            <w:tcBorders>
              <w:right w:val="single" w:sz="4" w:space="0" w:color="auto"/>
            </w:tcBorders>
            <w:vAlign w:val="center"/>
          </w:tcPr>
          <w:p w14:paraId="7ED3ED33" w14:textId="77777777" w:rsidR="00883E47" w:rsidRDefault="00883E47" w:rsidP="00883E47">
            <w:pPr>
              <w:jc w:val="center"/>
            </w:pPr>
            <w:r>
              <w:t>7</w:t>
            </w:r>
          </w:p>
        </w:tc>
      </w:tr>
      <w:tr w:rsidR="00883E47" w14:paraId="6CEFBE0C" w14:textId="77777777" w:rsidTr="00A167DE">
        <w:tc>
          <w:tcPr>
            <w:tcW w:w="37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C5F0322" w14:textId="14AC50F8" w:rsidR="00883E47" w:rsidRPr="000B5C6B" w:rsidRDefault="00883E47" w:rsidP="00883E47">
            <w:r w:rsidRPr="000B5C6B">
              <w:t>I take a posi</w:t>
            </w:r>
            <w:r w:rsidR="00A00382">
              <w:t>tive attitude toward myself.</w:t>
            </w:r>
          </w:p>
        </w:tc>
        <w:tc>
          <w:tcPr>
            <w:tcW w:w="97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40822E4" w14:textId="77777777" w:rsidR="00883E47" w:rsidRDefault="00883E47" w:rsidP="00883E47">
            <w:pPr>
              <w:jc w:val="center"/>
            </w:pPr>
            <w: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072F621E" w14:textId="77777777" w:rsidR="00883E47" w:rsidRDefault="00883E47" w:rsidP="00883E47">
            <w:pPr>
              <w:jc w:val="center"/>
            </w:pPr>
            <w:r>
              <w:t>2</w:t>
            </w:r>
          </w:p>
        </w:tc>
        <w:tc>
          <w:tcPr>
            <w:tcW w:w="621" w:type="dxa"/>
            <w:shd w:val="clear" w:color="auto" w:fill="D9D9D9" w:themeFill="background1" w:themeFillShade="D9"/>
            <w:vAlign w:val="center"/>
          </w:tcPr>
          <w:p w14:paraId="3FD3D1D8" w14:textId="77777777" w:rsidR="00883E47" w:rsidRDefault="00883E47" w:rsidP="00883E47">
            <w:pPr>
              <w:jc w:val="center"/>
            </w:pPr>
            <w:r>
              <w:t>3</w:t>
            </w:r>
          </w:p>
        </w:tc>
        <w:tc>
          <w:tcPr>
            <w:tcW w:w="950" w:type="dxa"/>
            <w:shd w:val="clear" w:color="auto" w:fill="D9D9D9" w:themeFill="background1" w:themeFillShade="D9"/>
            <w:vAlign w:val="center"/>
          </w:tcPr>
          <w:p w14:paraId="3C26271B" w14:textId="77777777" w:rsidR="00883E47" w:rsidRDefault="00883E47" w:rsidP="00883E47">
            <w:pPr>
              <w:jc w:val="center"/>
            </w:pPr>
            <w:r>
              <w:t>4</w:t>
            </w:r>
          </w:p>
        </w:tc>
        <w:tc>
          <w:tcPr>
            <w:tcW w:w="620" w:type="dxa"/>
            <w:shd w:val="clear" w:color="auto" w:fill="D9D9D9" w:themeFill="background1" w:themeFillShade="D9"/>
            <w:vAlign w:val="center"/>
          </w:tcPr>
          <w:p w14:paraId="1EB71645" w14:textId="77777777" w:rsidR="00883E47" w:rsidRDefault="00883E47" w:rsidP="00883E47">
            <w:pPr>
              <w:jc w:val="center"/>
            </w:pPr>
            <w:r>
              <w:t>5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70DE1846" w14:textId="77777777" w:rsidR="00883E47" w:rsidRDefault="00883E47" w:rsidP="00883E47">
            <w:pPr>
              <w:jc w:val="center"/>
            </w:pPr>
            <w:r>
              <w:t>6</w:t>
            </w:r>
          </w:p>
        </w:tc>
        <w:tc>
          <w:tcPr>
            <w:tcW w:w="97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563303" w14:textId="77777777" w:rsidR="00883E47" w:rsidRDefault="00883E47" w:rsidP="00883E47">
            <w:pPr>
              <w:jc w:val="center"/>
            </w:pPr>
            <w:r>
              <w:t>7</w:t>
            </w:r>
          </w:p>
        </w:tc>
      </w:tr>
      <w:tr w:rsidR="00883E47" w14:paraId="00323EEB" w14:textId="77777777" w:rsidTr="00A167DE">
        <w:tc>
          <w:tcPr>
            <w:tcW w:w="3775" w:type="dxa"/>
            <w:tcBorders>
              <w:right w:val="single" w:sz="4" w:space="0" w:color="auto"/>
            </w:tcBorders>
          </w:tcPr>
          <w:p w14:paraId="445AC8E5" w14:textId="1ACB2F2A" w:rsidR="00883E47" w:rsidRPr="000B5C6B" w:rsidRDefault="00883E47" w:rsidP="00883E47">
            <w:r w:rsidRPr="000B5C6B">
              <w:t>I have a sense of di</w:t>
            </w:r>
            <w:r w:rsidR="00A00382">
              <w:t>rection and purpose in life.</w:t>
            </w:r>
          </w:p>
        </w:tc>
        <w:tc>
          <w:tcPr>
            <w:tcW w:w="974" w:type="dxa"/>
            <w:tcBorders>
              <w:left w:val="single" w:sz="4" w:space="0" w:color="auto"/>
            </w:tcBorders>
            <w:vAlign w:val="center"/>
          </w:tcPr>
          <w:p w14:paraId="69D9E0D1" w14:textId="77777777" w:rsidR="00883E47" w:rsidRDefault="00883E47" w:rsidP="00883E47">
            <w:pPr>
              <w:jc w:val="center"/>
            </w:pPr>
            <w:r>
              <w:t>1</w:t>
            </w:r>
          </w:p>
        </w:tc>
        <w:tc>
          <w:tcPr>
            <w:tcW w:w="718" w:type="dxa"/>
            <w:vAlign w:val="center"/>
          </w:tcPr>
          <w:p w14:paraId="669293C8" w14:textId="77777777" w:rsidR="00883E47" w:rsidRDefault="00883E47" w:rsidP="00883E47">
            <w:pPr>
              <w:jc w:val="center"/>
            </w:pPr>
            <w:r>
              <w:t>2</w:t>
            </w:r>
          </w:p>
        </w:tc>
        <w:tc>
          <w:tcPr>
            <w:tcW w:w="621" w:type="dxa"/>
            <w:vAlign w:val="center"/>
          </w:tcPr>
          <w:p w14:paraId="203C420A" w14:textId="77777777" w:rsidR="00883E47" w:rsidRDefault="00883E47" w:rsidP="00883E47">
            <w:pPr>
              <w:jc w:val="center"/>
            </w:pPr>
            <w:r>
              <w:t>3</w:t>
            </w:r>
          </w:p>
        </w:tc>
        <w:tc>
          <w:tcPr>
            <w:tcW w:w="950" w:type="dxa"/>
            <w:vAlign w:val="center"/>
          </w:tcPr>
          <w:p w14:paraId="42BE4011" w14:textId="77777777" w:rsidR="00883E47" w:rsidRDefault="00883E47" w:rsidP="00883E47">
            <w:pPr>
              <w:jc w:val="center"/>
            </w:pPr>
            <w:r>
              <w:t>4</w:t>
            </w:r>
          </w:p>
        </w:tc>
        <w:tc>
          <w:tcPr>
            <w:tcW w:w="620" w:type="dxa"/>
            <w:vAlign w:val="center"/>
          </w:tcPr>
          <w:p w14:paraId="17AC9C21" w14:textId="77777777" w:rsidR="00883E47" w:rsidRDefault="00883E47" w:rsidP="00883E47">
            <w:pPr>
              <w:jc w:val="center"/>
            </w:pPr>
            <w:r>
              <w:t>5</w:t>
            </w:r>
          </w:p>
        </w:tc>
        <w:tc>
          <w:tcPr>
            <w:tcW w:w="718" w:type="dxa"/>
            <w:vAlign w:val="center"/>
          </w:tcPr>
          <w:p w14:paraId="53EE4A32" w14:textId="77777777" w:rsidR="00883E47" w:rsidRDefault="00883E47" w:rsidP="00883E47">
            <w:pPr>
              <w:jc w:val="center"/>
            </w:pPr>
            <w:r>
              <w:t>6</w:t>
            </w:r>
          </w:p>
        </w:tc>
        <w:tc>
          <w:tcPr>
            <w:tcW w:w="974" w:type="dxa"/>
            <w:tcBorders>
              <w:right w:val="single" w:sz="4" w:space="0" w:color="auto"/>
            </w:tcBorders>
            <w:vAlign w:val="center"/>
          </w:tcPr>
          <w:p w14:paraId="77A14072" w14:textId="77777777" w:rsidR="00883E47" w:rsidRDefault="00883E47" w:rsidP="00883E47">
            <w:pPr>
              <w:jc w:val="center"/>
            </w:pPr>
            <w:r>
              <w:t>7</w:t>
            </w:r>
          </w:p>
        </w:tc>
      </w:tr>
      <w:tr w:rsidR="00883E47" w14:paraId="1A3B0C6F" w14:textId="77777777" w:rsidTr="00A167DE">
        <w:tc>
          <w:tcPr>
            <w:tcW w:w="37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2A46742" w14:textId="77777777" w:rsidR="00883E47" w:rsidRPr="000B5C6B" w:rsidRDefault="00883E47" w:rsidP="00883E47">
            <w:r w:rsidRPr="000B5C6B">
              <w:t>I don’t feel I belong to anything I’d call a community.</w:t>
            </w:r>
          </w:p>
        </w:tc>
        <w:tc>
          <w:tcPr>
            <w:tcW w:w="974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81A1710" w14:textId="77777777" w:rsidR="00883E47" w:rsidRDefault="00883E47" w:rsidP="00883E47">
            <w:pPr>
              <w:jc w:val="center"/>
            </w:pPr>
            <w: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3BF378A2" w14:textId="77777777" w:rsidR="00883E47" w:rsidRDefault="00883E47" w:rsidP="00883E47">
            <w:pPr>
              <w:jc w:val="center"/>
            </w:pPr>
            <w:r>
              <w:t>2</w:t>
            </w:r>
          </w:p>
        </w:tc>
        <w:tc>
          <w:tcPr>
            <w:tcW w:w="621" w:type="dxa"/>
            <w:shd w:val="clear" w:color="auto" w:fill="D9D9D9" w:themeFill="background1" w:themeFillShade="D9"/>
            <w:vAlign w:val="center"/>
          </w:tcPr>
          <w:p w14:paraId="0667C50F" w14:textId="77777777" w:rsidR="00883E47" w:rsidRDefault="00883E47" w:rsidP="00883E47">
            <w:pPr>
              <w:jc w:val="center"/>
            </w:pPr>
            <w:r>
              <w:t>3</w:t>
            </w:r>
          </w:p>
        </w:tc>
        <w:tc>
          <w:tcPr>
            <w:tcW w:w="950" w:type="dxa"/>
            <w:shd w:val="clear" w:color="auto" w:fill="D9D9D9" w:themeFill="background1" w:themeFillShade="D9"/>
            <w:vAlign w:val="center"/>
          </w:tcPr>
          <w:p w14:paraId="55FF7AA2" w14:textId="77777777" w:rsidR="00883E47" w:rsidRDefault="00883E47" w:rsidP="00883E47">
            <w:pPr>
              <w:jc w:val="center"/>
            </w:pPr>
            <w:r>
              <w:t>4</w:t>
            </w:r>
          </w:p>
        </w:tc>
        <w:tc>
          <w:tcPr>
            <w:tcW w:w="620" w:type="dxa"/>
            <w:shd w:val="clear" w:color="auto" w:fill="D9D9D9" w:themeFill="background1" w:themeFillShade="D9"/>
            <w:vAlign w:val="center"/>
          </w:tcPr>
          <w:p w14:paraId="45107CCE" w14:textId="77777777" w:rsidR="00883E47" w:rsidRDefault="00883E47" w:rsidP="00883E47">
            <w:pPr>
              <w:jc w:val="center"/>
            </w:pPr>
            <w:r>
              <w:t>5</w:t>
            </w: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490D084" w14:textId="77777777" w:rsidR="00883E47" w:rsidRDefault="00883E47" w:rsidP="00883E47">
            <w:pPr>
              <w:jc w:val="center"/>
            </w:pPr>
            <w:r>
              <w:t>6</w:t>
            </w:r>
          </w:p>
        </w:tc>
        <w:tc>
          <w:tcPr>
            <w:tcW w:w="974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9C1E16" w14:textId="77777777" w:rsidR="00883E47" w:rsidRDefault="00883E47" w:rsidP="00883E47">
            <w:pPr>
              <w:jc w:val="center"/>
            </w:pPr>
            <w:r>
              <w:t>7</w:t>
            </w:r>
          </w:p>
        </w:tc>
      </w:tr>
      <w:tr w:rsidR="00883E47" w14:paraId="79BEF77B" w14:textId="77777777" w:rsidTr="00A167DE">
        <w:tc>
          <w:tcPr>
            <w:tcW w:w="3775" w:type="dxa"/>
            <w:tcBorders>
              <w:right w:val="single" w:sz="4" w:space="0" w:color="auto"/>
            </w:tcBorders>
          </w:tcPr>
          <w:p w14:paraId="6658BB04" w14:textId="08ED4ABC" w:rsidR="00883E47" w:rsidRDefault="00883E47" w:rsidP="00883E47">
            <w:r w:rsidRPr="000B5C6B">
              <w:t>I feel close to o</w:t>
            </w:r>
            <w:r w:rsidR="00A00382">
              <w:t>ther people in my community.</w:t>
            </w:r>
          </w:p>
        </w:tc>
        <w:tc>
          <w:tcPr>
            <w:tcW w:w="97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50B673C" w14:textId="77777777" w:rsidR="00883E47" w:rsidRDefault="00883E47" w:rsidP="00883E47">
            <w:pPr>
              <w:jc w:val="center"/>
            </w:pPr>
            <w:r>
              <w:t>1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center"/>
          </w:tcPr>
          <w:p w14:paraId="51846062" w14:textId="77777777" w:rsidR="00883E47" w:rsidRDefault="00883E47" w:rsidP="00883E47">
            <w:pPr>
              <w:jc w:val="center"/>
            </w:pPr>
            <w:r>
              <w:t>2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5E72658B" w14:textId="77777777" w:rsidR="00883E47" w:rsidRDefault="00883E47" w:rsidP="00883E47">
            <w:pPr>
              <w:jc w:val="center"/>
            </w:pPr>
            <w:r>
              <w:t>3</w:t>
            </w:r>
          </w:p>
        </w:tc>
        <w:tc>
          <w:tcPr>
            <w:tcW w:w="950" w:type="dxa"/>
            <w:tcBorders>
              <w:bottom w:val="single" w:sz="4" w:space="0" w:color="auto"/>
            </w:tcBorders>
            <w:vAlign w:val="center"/>
          </w:tcPr>
          <w:p w14:paraId="65AE6C72" w14:textId="77777777" w:rsidR="00883E47" w:rsidRDefault="00883E47" w:rsidP="00883E47">
            <w:pPr>
              <w:jc w:val="center"/>
            </w:pPr>
            <w:r>
              <w:t>4</w:t>
            </w:r>
          </w:p>
        </w:tc>
        <w:tc>
          <w:tcPr>
            <w:tcW w:w="620" w:type="dxa"/>
            <w:tcBorders>
              <w:bottom w:val="single" w:sz="4" w:space="0" w:color="auto"/>
            </w:tcBorders>
            <w:vAlign w:val="center"/>
          </w:tcPr>
          <w:p w14:paraId="6F834148" w14:textId="77777777" w:rsidR="00883E47" w:rsidRDefault="00883E47" w:rsidP="00883E47">
            <w:pPr>
              <w:jc w:val="center"/>
            </w:pPr>
            <w:r>
              <w:t>5</w:t>
            </w:r>
          </w:p>
        </w:tc>
        <w:tc>
          <w:tcPr>
            <w:tcW w:w="718" w:type="dxa"/>
            <w:tcBorders>
              <w:bottom w:val="single" w:sz="4" w:space="0" w:color="auto"/>
            </w:tcBorders>
            <w:vAlign w:val="center"/>
          </w:tcPr>
          <w:p w14:paraId="196C4844" w14:textId="77777777" w:rsidR="00883E47" w:rsidRDefault="00883E47" w:rsidP="00883E47">
            <w:pPr>
              <w:jc w:val="center"/>
            </w:pPr>
            <w:r>
              <w:t>6</w:t>
            </w:r>
          </w:p>
        </w:tc>
        <w:tc>
          <w:tcPr>
            <w:tcW w:w="974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A1D1BC3" w14:textId="77777777" w:rsidR="00883E47" w:rsidRDefault="00883E47" w:rsidP="00883E47">
            <w:pPr>
              <w:jc w:val="center"/>
            </w:pPr>
            <w:r>
              <w:t>7</w:t>
            </w:r>
          </w:p>
        </w:tc>
      </w:tr>
    </w:tbl>
    <w:p w14:paraId="2E291C40" w14:textId="77777777" w:rsidR="00815CD8" w:rsidRDefault="00815CD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80"/>
        <w:gridCol w:w="870"/>
        <w:gridCol w:w="870"/>
        <w:gridCol w:w="870"/>
        <w:gridCol w:w="1160"/>
      </w:tblGrid>
      <w:tr w:rsidR="00284125" w14:paraId="0E753636" w14:textId="77777777" w:rsidTr="00A167DE">
        <w:tc>
          <w:tcPr>
            <w:tcW w:w="5580" w:type="dxa"/>
            <w:tcBorders>
              <w:right w:val="single" w:sz="4" w:space="0" w:color="auto"/>
            </w:tcBorders>
          </w:tcPr>
          <w:p w14:paraId="7A2D92BF" w14:textId="77777777" w:rsidR="00883E47" w:rsidRDefault="00883E47"/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</w:tcBorders>
            <w:shd w:val="clear" w:color="auto" w:fill="000000" w:themeFill="text1"/>
            <w:vAlign w:val="center"/>
          </w:tcPr>
          <w:p w14:paraId="41639EE0" w14:textId="77777777" w:rsidR="00883E47" w:rsidRPr="00284125" w:rsidRDefault="00883E47" w:rsidP="00284125">
            <w:pPr>
              <w:jc w:val="center"/>
              <w:rPr>
                <w:b/>
              </w:rPr>
            </w:pPr>
            <w:r w:rsidRPr="00284125">
              <w:rPr>
                <w:b/>
              </w:rPr>
              <w:t>A lot</w:t>
            </w:r>
          </w:p>
        </w:tc>
        <w:tc>
          <w:tcPr>
            <w:tcW w:w="870" w:type="dxa"/>
            <w:tcBorders>
              <w:top w:val="single" w:sz="4" w:space="0" w:color="auto"/>
            </w:tcBorders>
            <w:shd w:val="clear" w:color="auto" w:fill="000000" w:themeFill="text1"/>
            <w:vAlign w:val="center"/>
          </w:tcPr>
          <w:p w14:paraId="25D2CA06" w14:textId="77777777" w:rsidR="00883E47" w:rsidRPr="00284125" w:rsidRDefault="00883E47" w:rsidP="00284125">
            <w:pPr>
              <w:jc w:val="center"/>
              <w:rPr>
                <w:b/>
              </w:rPr>
            </w:pPr>
            <w:r w:rsidRPr="00284125">
              <w:rPr>
                <w:b/>
              </w:rPr>
              <w:t>Some</w:t>
            </w:r>
          </w:p>
        </w:tc>
        <w:tc>
          <w:tcPr>
            <w:tcW w:w="870" w:type="dxa"/>
            <w:tcBorders>
              <w:top w:val="single" w:sz="4" w:space="0" w:color="auto"/>
            </w:tcBorders>
            <w:shd w:val="clear" w:color="auto" w:fill="000000" w:themeFill="text1"/>
            <w:vAlign w:val="center"/>
          </w:tcPr>
          <w:p w14:paraId="229D0912" w14:textId="77777777" w:rsidR="00883E47" w:rsidRPr="00284125" w:rsidRDefault="00883E47" w:rsidP="00284125">
            <w:pPr>
              <w:jc w:val="center"/>
              <w:rPr>
                <w:b/>
              </w:rPr>
            </w:pPr>
            <w:r w:rsidRPr="00284125">
              <w:rPr>
                <w:b/>
              </w:rPr>
              <w:t>A little</w:t>
            </w:r>
          </w:p>
        </w:tc>
        <w:tc>
          <w:tcPr>
            <w:tcW w:w="1160" w:type="dxa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7D71B68D" w14:textId="77777777" w:rsidR="00883E47" w:rsidRPr="00284125" w:rsidRDefault="00883E47" w:rsidP="00284125">
            <w:pPr>
              <w:jc w:val="center"/>
              <w:rPr>
                <w:b/>
              </w:rPr>
            </w:pPr>
            <w:r w:rsidRPr="00284125">
              <w:rPr>
                <w:b/>
              </w:rPr>
              <w:t>Not at all</w:t>
            </w:r>
          </w:p>
        </w:tc>
      </w:tr>
      <w:tr w:rsidR="00284125" w14:paraId="057776E5" w14:textId="77777777" w:rsidTr="00A167DE">
        <w:tc>
          <w:tcPr>
            <w:tcW w:w="558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1AD7A2D" w14:textId="77777777" w:rsidR="00883E47" w:rsidRDefault="00883E47">
            <w:r w:rsidRPr="00883E47">
              <w:t>Please indicate how well each of the following describes you.</w:t>
            </w:r>
          </w:p>
        </w:tc>
        <w:tc>
          <w:tcPr>
            <w:tcW w:w="870" w:type="dxa"/>
            <w:tcBorders>
              <w:left w:val="single" w:sz="4" w:space="0" w:color="auto"/>
            </w:tcBorders>
            <w:vAlign w:val="center"/>
          </w:tcPr>
          <w:p w14:paraId="3734F1E8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053117CB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476A774D" w14:textId="77777777" w:rsidR="00883E47" w:rsidRDefault="00883E47" w:rsidP="00284125">
            <w:pPr>
              <w:jc w:val="center"/>
            </w:pPr>
          </w:p>
        </w:tc>
        <w:tc>
          <w:tcPr>
            <w:tcW w:w="1160" w:type="dxa"/>
            <w:tcBorders>
              <w:right w:val="single" w:sz="4" w:space="0" w:color="auto"/>
            </w:tcBorders>
            <w:vAlign w:val="center"/>
          </w:tcPr>
          <w:p w14:paraId="5A6F936C" w14:textId="77777777" w:rsidR="00883E47" w:rsidRDefault="00883E47" w:rsidP="00284125">
            <w:pPr>
              <w:jc w:val="center"/>
            </w:pPr>
          </w:p>
        </w:tc>
      </w:tr>
      <w:tr w:rsidR="00284125" w14:paraId="4C12220C" w14:textId="77777777" w:rsidTr="00A167DE">
        <w:tc>
          <w:tcPr>
            <w:tcW w:w="5580" w:type="dxa"/>
            <w:tcBorders>
              <w:bottom w:val="single" w:sz="4" w:space="0" w:color="auto"/>
              <w:right w:val="single" w:sz="4" w:space="0" w:color="auto"/>
            </w:tcBorders>
          </w:tcPr>
          <w:p w14:paraId="5318EECE" w14:textId="0A0A4945" w:rsidR="00883E47" w:rsidRPr="0019192B" w:rsidRDefault="004D4A8C" w:rsidP="00883E47">
            <w:r>
              <w:t>Responsible</w:t>
            </w:r>
            <w:bookmarkStart w:id="0" w:name="_GoBack"/>
            <w:bookmarkEnd w:id="0"/>
          </w:p>
        </w:tc>
        <w:tc>
          <w:tcPr>
            <w:tcW w:w="87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E8E36D7" w14:textId="77777777" w:rsidR="00883E47" w:rsidRDefault="00883E47" w:rsidP="00284125">
            <w:pPr>
              <w:jc w:val="center"/>
            </w:pPr>
            <w:r>
              <w:t>1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30DAC66D" w14:textId="77777777" w:rsidR="00883E47" w:rsidRDefault="00883E47" w:rsidP="00284125">
            <w:pPr>
              <w:jc w:val="center"/>
            </w:pPr>
            <w:r>
              <w:t>2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53FB01DD" w14:textId="77777777" w:rsidR="00883E47" w:rsidRDefault="00883E47" w:rsidP="00284125">
            <w:pPr>
              <w:jc w:val="center"/>
            </w:pPr>
            <w:r>
              <w:t>3</w:t>
            </w:r>
          </w:p>
        </w:tc>
        <w:tc>
          <w:tcPr>
            <w:tcW w:w="116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F8352F3" w14:textId="77777777" w:rsidR="00883E47" w:rsidRDefault="00883E47" w:rsidP="00284125">
            <w:pPr>
              <w:jc w:val="center"/>
            </w:pPr>
            <w:r>
              <w:t>4</w:t>
            </w:r>
          </w:p>
        </w:tc>
      </w:tr>
      <w:tr w:rsidR="00284125" w14:paraId="6980C276" w14:textId="77777777" w:rsidTr="00A167DE">
        <w:tc>
          <w:tcPr>
            <w:tcW w:w="5580" w:type="dxa"/>
            <w:tcBorders>
              <w:top w:val="single" w:sz="4" w:space="0" w:color="auto"/>
              <w:right w:val="single" w:sz="4" w:space="0" w:color="auto"/>
            </w:tcBorders>
          </w:tcPr>
          <w:p w14:paraId="6EB1042B" w14:textId="77777777" w:rsidR="00883E47" w:rsidRPr="0019192B" w:rsidRDefault="00883E47" w:rsidP="00883E47">
            <w:r w:rsidRPr="0019192B">
              <w:t>Active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17F9CF59" w14:textId="77777777" w:rsidR="00883E47" w:rsidRDefault="00883E47" w:rsidP="00284125">
            <w:pPr>
              <w:jc w:val="center"/>
            </w:pPr>
            <w:r>
              <w:t>1</w:t>
            </w:r>
          </w:p>
        </w:tc>
        <w:tc>
          <w:tcPr>
            <w:tcW w:w="870" w:type="dxa"/>
            <w:tcBorders>
              <w:top w:val="single" w:sz="4" w:space="0" w:color="auto"/>
            </w:tcBorders>
            <w:vAlign w:val="center"/>
          </w:tcPr>
          <w:p w14:paraId="65944832" w14:textId="77777777" w:rsidR="00883E47" w:rsidRDefault="00883E47" w:rsidP="00284125">
            <w:pPr>
              <w:jc w:val="center"/>
            </w:pPr>
            <w:r>
              <w:t>2</w:t>
            </w:r>
          </w:p>
        </w:tc>
        <w:tc>
          <w:tcPr>
            <w:tcW w:w="870" w:type="dxa"/>
            <w:tcBorders>
              <w:top w:val="single" w:sz="4" w:space="0" w:color="auto"/>
            </w:tcBorders>
            <w:vAlign w:val="center"/>
          </w:tcPr>
          <w:p w14:paraId="04A28F38" w14:textId="77777777" w:rsidR="00883E47" w:rsidRDefault="00883E47" w:rsidP="00284125">
            <w:pPr>
              <w:jc w:val="center"/>
            </w:pPr>
            <w:r>
              <w:t>3</w:t>
            </w:r>
          </w:p>
        </w:tc>
        <w:tc>
          <w:tcPr>
            <w:tcW w:w="116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B5CFDC8" w14:textId="77777777" w:rsidR="00883E47" w:rsidRDefault="00883E47" w:rsidP="00284125">
            <w:pPr>
              <w:jc w:val="center"/>
            </w:pPr>
            <w:r>
              <w:t>4</w:t>
            </w:r>
          </w:p>
        </w:tc>
      </w:tr>
      <w:tr w:rsidR="00284125" w14:paraId="65415603" w14:textId="77777777" w:rsidTr="00A167DE">
        <w:tc>
          <w:tcPr>
            <w:tcW w:w="558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BB11CC9" w14:textId="77777777" w:rsidR="00883E47" w:rsidRPr="0019192B" w:rsidRDefault="00883E47" w:rsidP="00883E47">
            <w:r w:rsidRPr="00883E47">
              <w:t xml:space="preserve">The next question is about </w:t>
            </w:r>
            <w:r w:rsidRPr="00883E47">
              <w:rPr>
                <w:b/>
                <w:u w:val="single"/>
              </w:rPr>
              <w:t>your family</w:t>
            </w:r>
            <w:r w:rsidRPr="00883E47">
              <w:t xml:space="preserve">.  Please circle the appropriate number for </w:t>
            </w:r>
            <w:r w:rsidRPr="00883E47">
              <w:rPr>
                <w:b/>
                <w:u w:val="single"/>
              </w:rPr>
              <w:t>your family</w:t>
            </w:r>
            <w:r w:rsidRPr="00883E47">
              <w:t>.</w:t>
            </w:r>
          </w:p>
        </w:tc>
        <w:tc>
          <w:tcPr>
            <w:tcW w:w="870" w:type="dxa"/>
            <w:tcBorders>
              <w:left w:val="single" w:sz="4" w:space="0" w:color="auto"/>
            </w:tcBorders>
            <w:vAlign w:val="center"/>
          </w:tcPr>
          <w:p w14:paraId="24A9FE6C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28923FF1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0DABB7B4" w14:textId="77777777" w:rsidR="00883E47" w:rsidRDefault="00883E47" w:rsidP="00284125">
            <w:pPr>
              <w:jc w:val="center"/>
            </w:pPr>
          </w:p>
        </w:tc>
        <w:tc>
          <w:tcPr>
            <w:tcW w:w="1160" w:type="dxa"/>
            <w:tcBorders>
              <w:right w:val="single" w:sz="4" w:space="0" w:color="auto"/>
            </w:tcBorders>
            <w:vAlign w:val="center"/>
          </w:tcPr>
          <w:p w14:paraId="0FB31BE2" w14:textId="77777777" w:rsidR="00883E47" w:rsidRDefault="00883E47" w:rsidP="00284125">
            <w:pPr>
              <w:jc w:val="center"/>
            </w:pPr>
          </w:p>
        </w:tc>
      </w:tr>
      <w:tr w:rsidR="00284125" w14:paraId="0023E0ED" w14:textId="77777777" w:rsidTr="00A167DE">
        <w:tc>
          <w:tcPr>
            <w:tcW w:w="5580" w:type="dxa"/>
            <w:tcBorders>
              <w:right w:val="single" w:sz="4" w:space="0" w:color="auto"/>
            </w:tcBorders>
          </w:tcPr>
          <w:p w14:paraId="168D91AD" w14:textId="77777777" w:rsidR="00883E47" w:rsidRPr="0019192B" w:rsidRDefault="00883E47" w:rsidP="00883E47">
            <w:r w:rsidRPr="0019192B">
              <w:t>How much do they understand the way you feel about things?</w:t>
            </w:r>
          </w:p>
        </w:tc>
        <w:tc>
          <w:tcPr>
            <w:tcW w:w="870" w:type="dxa"/>
            <w:tcBorders>
              <w:left w:val="single" w:sz="4" w:space="0" w:color="auto"/>
            </w:tcBorders>
            <w:vAlign w:val="center"/>
          </w:tcPr>
          <w:p w14:paraId="501A527E" w14:textId="77777777" w:rsidR="00883E47" w:rsidRDefault="00883E47" w:rsidP="00284125">
            <w:pPr>
              <w:jc w:val="center"/>
            </w:pPr>
            <w:r>
              <w:t>1</w:t>
            </w:r>
          </w:p>
        </w:tc>
        <w:tc>
          <w:tcPr>
            <w:tcW w:w="870" w:type="dxa"/>
            <w:vAlign w:val="center"/>
          </w:tcPr>
          <w:p w14:paraId="1CDB91E7" w14:textId="77777777" w:rsidR="00883E47" w:rsidRDefault="00883E47" w:rsidP="00284125">
            <w:pPr>
              <w:jc w:val="center"/>
            </w:pPr>
            <w:r>
              <w:t>2</w:t>
            </w:r>
          </w:p>
        </w:tc>
        <w:tc>
          <w:tcPr>
            <w:tcW w:w="870" w:type="dxa"/>
            <w:vAlign w:val="center"/>
          </w:tcPr>
          <w:p w14:paraId="2E791480" w14:textId="77777777" w:rsidR="00883E47" w:rsidRDefault="00883E47" w:rsidP="00284125">
            <w:pPr>
              <w:jc w:val="center"/>
            </w:pPr>
            <w:r>
              <w:t>3</w:t>
            </w:r>
          </w:p>
        </w:tc>
        <w:tc>
          <w:tcPr>
            <w:tcW w:w="1160" w:type="dxa"/>
            <w:tcBorders>
              <w:right w:val="single" w:sz="4" w:space="0" w:color="auto"/>
            </w:tcBorders>
            <w:vAlign w:val="center"/>
          </w:tcPr>
          <w:p w14:paraId="76143436" w14:textId="77777777" w:rsidR="00883E47" w:rsidRDefault="00883E47" w:rsidP="00284125">
            <w:pPr>
              <w:jc w:val="center"/>
            </w:pPr>
            <w:r>
              <w:t>4</w:t>
            </w:r>
          </w:p>
        </w:tc>
      </w:tr>
      <w:tr w:rsidR="00284125" w14:paraId="772DEF3C" w14:textId="77777777" w:rsidTr="00A167DE">
        <w:tc>
          <w:tcPr>
            <w:tcW w:w="558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B788763" w14:textId="77777777" w:rsidR="00883E47" w:rsidRPr="0019192B" w:rsidRDefault="00883E47" w:rsidP="00883E47">
            <w:r w:rsidRPr="00883E47">
              <w:t xml:space="preserve">The next question is about </w:t>
            </w:r>
            <w:r w:rsidRPr="00883E47">
              <w:rPr>
                <w:b/>
                <w:u w:val="single"/>
              </w:rPr>
              <w:t xml:space="preserve">your </w:t>
            </w:r>
            <w:r>
              <w:rPr>
                <w:b/>
                <w:u w:val="single"/>
              </w:rPr>
              <w:t>friends</w:t>
            </w:r>
            <w:r w:rsidRPr="00883E47">
              <w:t xml:space="preserve">.  Please circle the appropriate number for </w:t>
            </w:r>
            <w:r w:rsidRPr="00883E47">
              <w:rPr>
                <w:b/>
                <w:u w:val="single"/>
              </w:rPr>
              <w:t xml:space="preserve">your </w:t>
            </w:r>
            <w:r>
              <w:rPr>
                <w:b/>
                <w:u w:val="single"/>
              </w:rPr>
              <w:t>friends</w:t>
            </w:r>
            <w:r w:rsidRPr="00883E47">
              <w:t>.</w:t>
            </w:r>
          </w:p>
        </w:tc>
        <w:tc>
          <w:tcPr>
            <w:tcW w:w="870" w:type="dxa"/>
            <w:tcBorders>
              <w:left w:val="single" w:sz="4" w:space="0" w:color="auto"/>
            </w:tcBorders>
            <w:vAlign w:val="center"/>
          </w:tcPr>
          <w:p w14:paraId="59EED002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39AECC4C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01E044D9" w14:textId="77777777" w:rsidR="00883E47" w:rsidRDefault="00883E47" w:rsidP="00284125">
            <w:pPr>
              <w:jc w:val="center"/>
            </w:pPr>
          </w:p>
        </w:tc>
        <w:tc>
          <w:tcPr>
            <w:tcW w:w="1160" w:type="dxa"/>
            <w:tcBorders>
              <w:right w:val="single" w:sz="4" w:space="0" w:color="auto"/>
            </w:tcBorders>
            <w:vAlign w:val="center"/>
          </w:tcPr>
          <w:p w14:paraId="13BDE604" w14:textId="77777777" w:rsidR="00883E47" w:rsidRDefault="00883E47" w:rsidP="00284125">
            <w:pPr>
              <w:jc w:val="center"/>
            </w:pPr>
          </w:p>
        </w:tc>
      </w:tr>
      <w:tr w:rsidR="00284125" w14:paraId="16263BEA" w14:textId="77777777" w:rsidTr="00A167DE">
        <w:tc>
          <w:tcPr>
            <w:tcW w:w="5580" w:type="dxa"/>
            <w:tcBorders>
              <w:right w:val="single" w:sz="4" w:space="0" w:color="auto"/>
            </w:tcBorders>
          </w:tcPr>
          <w:p w14:paraId="383FC217" w14:textId="77777777" w:rsidR="00883E47" w:rsidRPr="0019192B" w:rsidRDefault="00883E47" w:rsidP="00883E47">
            <w:r w:rsidRPr="0019192B">
              <w:t>How much do they understand the way you feel about things?</w:t>
            </w:r>
          </w:p>
        </w:tc>
        <w:tc>
          <w:tcPr>
            <w:tcW w:w="870" w:type="dxa"/>
            <w:tcBorders>
              <w:left w:val="single" w:sz="4" w:space="0" w:color="auto"/>
            </w:tcBorders>
            <w:vAlign w:val="center"/>
          </w:tcPr>
          <w:p w14:paraId="0105B869" w14:textId="77777777" w:rsidR="00883E47" w:rsidRDefault="00883E47" w:rsidP="00284125">
            <w:pPr>
              <w:jc w:val="center"/>
            </w:pPr>
            <w:r>
              <w:t>1</w:t>
            </w:r>
          </w:p>
        </w:tc>
        <w:tc>
          <w:tcPr>
            <w:tcW w:w="870" w:type="dxa"/>
            <w:vAlign w:val="center"/>
          </w:tcPr>
          <w:p w14:paraId="538055A2" w14:textId="77777777" w:rsidR="00883E47" w:rsidRDefault="00883E47" w:rsidP="00284125">
            <w:pPr>
              <w:jc w:val="center"/>
            </w:pPr>
            <w:r>
              <w:t>2</w:t>
            </w:r>
          </w:p>
        </w:tc>
        <w:tc>
          <w:tcPr>
            <w:tcW w:w="870" w:type="dxa"/>
            <w:vAlign w:val="center"/>
          </w:tcPr>
          <w:p w14:paraId="7D61F83F" w14:textId="77777777" w:rsidR="00883E47" w:rsidRDefault="00883E47" w:rsidP="00284125">
            <w:pPr>
              <w:jc w:val="center"/>
            </w:pPr>
            <w:r>
              <w:t>3</w:t>
            </w:r>
          </w:p>
        </w:tc>
        <w:tc>
          <w:tcPr>
            <w:tcW w:w="1160" w:type="dxa"/>
            <w:tcBorders>
              <w:right w:val="single" w:sz="4" w:space="0" w:color="auto"/>
            </w:tcBorders>
            <w:vAlign w:val="center"/>
          </w:tcPr>
          <w:p w14:paraId="327D90BC" w14:textId="77777777" w:rsidR="00883E47" w:rsidRDefault="00883E47" w:rsidP="00284125">
            <w:pPr>
              <w:jc w:val="center"/>
            </w:pPr>
            <w:r>
              <w:t>4</w:t>
            </w:r>
          </w:p>
        </w:tc>
      </w:tr>
      <w:tr w:rsidR="00284125" w14:paraId="595E2B9A" w14:textId="77777777" w:rsidTr="00A167DE">
        <w:tc>
          <w:tcPr>
            <w:tcW w:w="558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D53BA6" w14:textId="77777777" w:rsidR="00883E47" w:rsidRPr="0019192B" w:rsidRDefault="00883E47" w:rsidP="00883E47">
            <w:r w:rsidRPr="00883E47">
              <w:t xml:space="preserve">The next question is about </w:t>
            </w:r>
            <w:r w:rsidRPr="00883E47">
              <w:rPr>
                <w:b/>
                <w:u w:val="single"/>
              </w:rPr>
              <w:t xml:space="preserve">your </w:t>
            </w:r>
            <w:r>
              <w:rPr>
                <w:b/>
                <w:u w:val="single"/>
              </w:rPr>
              <w:t>spouse/partner</w:t>
            </w:r>
            <w:r w:rsidRPr="00883E47">
              <w:t xml:space="preserve">.  Please circle the appropriate number for </w:t>
            </w:r>
            <w:r w:rsidRPr="00883E47">
              <w:rPr>
                <w:b/>
                <w:u w:val="single"/>
              </w:rPr>
              <w:t xml:space="preserve">your </w:t>
            </w:r>
            <w:r>
              <w:rPr>
                <w:b/>
                <w:u w:val="single"/>
              </w:rPr>
              <w:t>spouse/partner</w:t>
            </w:r>
            <w:r w:rsidRPr="00883E47">
              <w:t>.</w:t>
            </w:r>
          </w:p>
        </w:tc>
        <w:tc>
          <w:tcPr>
            <w:tcW w:w="870" w:type="dxa"/>
            <w:tcBorders>
              <w:left w:val="single" w:sz="4" w:space="0" w:color="auto"/>
            </w:tcBorders>
            <w:vAlign w:val="center"/>
          </w:tcPr>
          <w:p w14:paraId="365E3FA0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58BB9B50" w14:textId="77777777" w:rsidR="00883E47" w:rsidRDefault="00883E47" w:rsidP="00284125">
            <w:pPr>
              <w:jc w:val="center"/>
            </w:pPr>
          </w:p>
        </w:tc>
        <w:tc>
          <w:tcPr>
            <w:tcW w:w="870" w:type="dxa"/>
            <w:vAlign w:val="center"/>
          </w:tcPr>
          <w:p w14:paraId="30424320" w14:textId="77777777" w:rsidR="00883E47" w:rsidRDefault="00883E47" w:rsidP="00284125">
            <w:pPr>
              <w:jc w:val="center"/>
            </w:pPr>
          </w:p>
        </w:tc>
        <w:tc>
          <w:tcPr>
            <w:tcW w:w="1160" w:type="dxa"/>
            <w:tcBorders>
              <w:right w:val="single" w:sz="4" w:space="0" w:color="auto"/>
            </w:tcBorders>
            <w:vAlign w:val="center"/>
          </w:tcPr>
          <w:p w14:paraId="7915EE26" w14:textId="77777777" w:rsidR="00883E47" w:rsidRDefault="00883E47" w:rsidP="00284125">
            <w:pPr>
              <w:jc w:val="center"/>
            </w:pPr>
          </w:p>
        </w:tc>
      </w:tr>
      <w:tr w:rsidR="00284125" w14:paraId="23DADAD7" w14:textId="77777777" w:rsidTr="00A167DE">
        <w:tc>
          <w:tcPr>
            <w:tcW w:w="5580" w:type="dxa"/>
            <w:tcBorders>
              <w:right w:val="single" w:sz="4" w:space="0" w:color="auto"/>
            </w:tcBorders>
          </w:tcPr>
          <w:p w14:paraId="0CBBA045" w14:textId="77777777" w:rsidR="00883E47" w:rsidRDefault="00883E47" w:rsidP="00883E47">
            <w:r w:rsidRPr="0019192B">
              <w:t>How much does he or she appreciate you?</w:t>
            </w:r>
          </w:p>
        </w:tc>
        <w:tc>
          <w:tcPr>
            <w:tcW w:w="87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5002B12" w14:textId="77777777" w:rsidR="00883E47" w:rsidRDefault="00883E47" w:rsidP="00284125">
            <w:pPr>
              <w:jc w:val="center"/>
            </w:pPr>
            <w:r>
              <w:t>1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42810743" w14:textId="77777777" w:rsidR="00883E47" w:rsidRDefault="00883E47" w:rsidP="00284125">
            <w:pPr>
              <w:jc w:val="center"/>
            </w:pPr>
            <w:r>
              <w:t>2</w:t>
            </w:r>
          </w:p>
        </w:tc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6B00783E" w14:textId="77777777" w:rsidR="00883E47" w:rsidRDefault="00883E47" w:rsidP="00284125">
            <w:pPr>
              <w:jc w:val="center"/>
            </w:pPr>
            <w:r>
              <w:t>3</w:t>
            </w:r>
          </w:p>
        </w:tc>
        <w:tc>
          <w:tcPr>
            <w:tcW w:w="116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C11D9BD" w14:textId="77777777" w:rsidR="00883E47" w:rsidRDefault="00883E47" w:rsidP="00284125">
            <w:pPr>
              <w:jc w:val="center"/>
            </w:pPr>
            <w:r>
              <w:t>4</w:t>
            </w:r>
          </w:p>
        </w:tc>
      </w:tr>
    </w:tbl>
    <w:p w14:paraId="1E0A1FE8" w14:textId="77777777" w:rsidR="00883E47" w:rsidRDefault="00883E47"/>
    <w:p w14:paraId="0576CACC" w14:textId="77777777" w:rsidR="00284125" w:rsidRDefault="00284125" w:rsidP="00284125">
      <w:r w:rsidRPr="00284125">
        <w:t>Answer according to your own feelings, rather than how you think "most people" would answer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7"/>
        <w:gridCol w:w="1138"/>
        <w:gridCol w:w="838"/>
        <w:gridCol w:w="1110"/>
        <w:gridCol w:w="724"/>
        <w:gridCol w:w="1138"/>
      </w:tblGrid>
      <w:tr w:rsidR="00284125" w14:paraId="54C540A9" w14:textId="77777777" w:rsidTr="00A167DE">
        <w:tc>
          <w:tcPr>
            <w:tcW w:w="2356" w:type="pct"/>
            <w:tcBorders>
              <w:right w:val="single" w:sz="4" w:space="0" w:color="auto"/>
            </w:tcBorders>
          </w:tcPr>
          <w:p w14:paraId="394E9A79" w14:textId="77777777" w:rsidR="00284125" w:rsidRDefault="00284125" w:rsidP="00A774EF"/>
        </w:tc>
        <w:tc>
          <w:tcPr>
            <w:tcW w:w="1056" w:type="pct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000000" w:themeFill="text1"/>
            <w:vAlign w:val="center"/>
          </w:tcPr>
          <w:p w14:paraId="1788EDCD" w14:textId="77777777" w:rsidR="00284125" w:rsidRDefault="00284125" w:rsidP="00A774EF">
            <w:pPr>
              <w:jc w:val="center"/>
            </w:pPr>
            <w:r>
              <w:t>AGREE</w:t>
            </w:r>
          </w:p>
        </w:tc>
        <w:tc>
          <w:tcPr>
            <w:tcW w:w="593" w:type="pct"/>
            <w:tcBorders>
              <w:top w:val="single" w:sz="4" w:space="0" w:color="auto"/>
            </w:tcBorders>
            <w:shd w:val="clear" w:color="auto" w:fill="000000" w:themeFill="text1"/>
            <w:vAlign w:val="center"/>
          </w:tcPr>
          <w:p w14:paraId="7B177CC7" w14:textId="77777777" w:rsidR="00284125" w:rsidRDefault="00284125" w:rsidP="00A774EF">
            <w:pPr>
              <w:jc w:val="center"/>
            </w:pPr>
          </w:p>
        </w:tc>
        <w:tc>
          <w:tcPr>
            <w:tcW w:w="995" w:type="pct"/>
            <w:gridSpan w:val="2"/>
            <w:tcBorders>
              <w:top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</w:tcPr>
          <w:p w14:paraId="4F1ADE0C" w14:textId="77777777" w:rsidR="00284125" w:rsidRDefault="00284125" w:rsidP="00A774EF">
            <w:pPr>
              <w:jc w:val="center"/>
            </w:pPr>
            <w:r>
              <w:t>DISAGREE</w:t>
            </w:r>
          </w:p>
        </w:tc>
      </w:tr>
      <w:tr w:rsidR="00284125" w14:paraId="4DB52482" w14:textId="77777777" w:rsidTr="00A167DE">
        <w:tc>
          <w:tcPr>
            <w:tcW w:w="2356" w:type="pct"/>
            <w:tcBorders>
              <w:right w:val="single" w:sz="4" w:space="0" w:color="auto"/>
            </w:tcBorders>
          </w:tcPr>
          <w:p w14:paraId="2E4E661E" w14:textId="77777777" w:rsidR="00284125" w:rsidRDefault="00284125" w:rsidP="00284125"/>
        </w:tc>
        <w:tc>
          <w:tcPr>
            <w:tcW w:w="608" w:type="pct"/>
            <w:tcBorders>
              <w:left w:val="single" w:sz="4" w:space="0" w:color="auto"/>
            </w:tcBorders>
            <w:vAlign w:val="center"/>
          </w:tcPr>
          <w:p w14:paraId="10B054C2" w14:textId="77777777" w:rsidR="00284125" w:rsidRDefault="00284125" w:rsidP="00284125">
            <w:pPr>
              <w:jc w:val="center"/>
            </w:pPr>
            <w:r>
              <w:t>A lot</w:t>
            </w:r>
          </w:p>
        </w:tc>
        <w:tc>
          <w:tcPr>
            <w:tcW w:w="448" w:type="pct"/>
            <w:vAlign w:val="center"/>
          </w:tcPr>
          <w:p w14:paraId="57B0515E" w14:textId="77777777" w:rsidR="00284125" w:rsidRDefault="00284125" w:rsidP="00284125">
            <w:pPr>
              <w:jc w:val="center"/>
            </w:pPr>
            <w:r>
              <w:t>Some</w:t>
            </w:r>
            <w:r>
              <w:br/>
              <w:t>what</w:t>
            </w:r>
          </w:p>
        </w:tc>
        <w:tc>
          <w:tcPr>
            <w:tcW w:w="593" w:type="pct"/>
            <w:vAlign w:val="center"/>
          </w:tcPr>
          <w:p w14:paraId="222E7A83" w14:textId="77777777" w:rsidR="00284125" w:rsidRDefault="00284125" w:rsidP="00284125">
            <w:pPr>
              <w:jc w:val="center"/>
            </w:pPr>
            <w:r>
              <w:t>Neither agree or disagree</w:t>
            </w:r>
          </w:p>
        </w:tc>
        <w:tc>
          <w:tcPr>
            <w:tcW w:w="387" w:type="pct"/>
            <w:vAlign w:val="center"/>
          </w:tcPr>
          <w:p w14:paraId="6C1EB4A0" w14:textId="77777777" w:rsidR="00284125" w:rsidRDefault="00284125" w:rsidP="00284125">
            <w:pPr>
              <w:jc w:val="center"/>
            </w:pPr>
            <w:r>
              <w:t>A little</w:t>
            </w:r>
          </w:p>
        </w:tc>
        <w:tc>
          <w:tcPr>
            <w:tcW w:w="608" w:type="pct"/>
            <w:tcBorders>
              <w:right w:val="single" w:sz="4" w:space="0" w:color="auto"/>
            </w:tcBorders>
            <w:vAlign w:val="center"/>
          </w:tcPr>
          <w:p w14:paraId="71045170" w14:textId="77777777" w:rsidR="00284125" w:rsidRDefault="00284125" w:rsidP="00284125">
            <w:pPr>
              <w:jc w:val="center"/>
            </w:pPr>
            <w:r>
              <w:t>A lot</w:t>
            </w:r>
          </w:p>
        </w:tc>
      </w:tr>
      <w:tr w:rsidR="00284125" w14:paraId="104EFF1B" w14:textId="77777777" w:rsidTr="00A167DE">
        <w:tc>
          <w:tcPr>
            <w:tcW w:w="2356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465B94" w14:textId="51503929" w:rsidR="00284125" w:rsidRPr="000B5C6B" w:rsidRDefault="00EF3310" w:rsidP="00284125">
            <w:r>
              <w:t>I’m always optimistic about my future.</w:t>
            </w:r>
          </w:p>
        </w:tc>
        <w:tc>
          <w:tcPr>
            <w:tcW w:w="608" w:type="pct"/>
            <w:tcBorders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41A20" w14:textId="77777777" w:rsidR="00284125" w:rsidRDefault="00284125" w:rsidP="00284125">
            <w:pPr>
              <w:jc w:val="center"/>
            </w:pPr>
            <w:r>
              <w:t>1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DB23E6" w14:textId="77777777" w:rsidR="00284125" w:rsidRDefault="00284125" w:rsidP="00284125">
            <w:pPr>
              <w:jc w:val="center"/>
            </w:pPr>
            <w:r>
              <w:t>2</w:t>
            </w:r>
          </w:p>
        </w:tc>
        <w:tc>
          <w:tcPr>
            <w:tcW w:w="593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9FD2C70" w14:textId="1C65C324" w:rsidR="00284125" w:rsidRDefault="00EF3310" w:rsidP="00284125">
            <w:pPr>
              <w:jc w:val="center"/>
            </w:pPr>
            <w:r>
              <w:t>3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9E7E28" w14:textId="14EB3B76" w:rsidR="00284125" w:rsidRDefault="00EF3310" w:rsidP="00284125">
            <w:pPr>
              <w:jc w:val="center"/>
            </w:pPr>
            <w:r>
              <w:t>4</w:t>
            </w:r>
          </w:p>
        </w:tc>
        <w:tc>
          <w:tcPr>
            <w:tcW w:w="608" w:type="pct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5AAA95" w14:textId="1CA77E10" w:rsidR="00284125" w:rsidRDefault="00EF3310" w:rsidP="00284125">
            <w:pPr>
              <w:jc w:val="center"/>
            </w:pPr>
            <w:r>
              <w:t>5</w:t>
            </w:r>
          </w:p>
        </w:tc>
      </w:tr>
    </w:tbl>
    <w:p w14:paraId="419D74B8" w14:textId="77777777" w:rsidR="00284125" w:rsidRDefault="00284125"/>
    <w:sectPr w:rsidR="002841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DI0NjA3NTY2MTRQ0lEKTi0uzszPAykwqgUAkGs86iwAAAA="/>
  </w:docVars>
  <w:rsids>
    <w:rsidRoot w:val="00107F50"/>
    <w:rsid w:val="00107F50"/>
    <w:rsid w:val="00284125"/>
    <w:rsid w:val="003459B9"/>
    <w:rsid w:val="004D4A8C"/>
    <w:rsid w:val="00504C4F"/>
    <w:rsid w:val="00815CD8"/>
    <w:rsid w:val="00883E47"/>
    <w:rsid w:val="00A00382"/>
    <w:rsid w:val="00A167DE"/>
    <w:rsid w:val="00B5552F"/>
    <w:rsid w:val="00DA3AE3"/>
    <w:rsid w:val="00EF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C307B"/>
  <w15:chartTrackingRefBased/>
  <w15:docId w15:val="{4EC2C1C6-70EC-4D5B-90DF-B69B511AF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A3A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07F50"/>
    <w:pPr>
      <w:spacing w:line="240" w:lineRule="auto"/>
      <w:ind w:firstLine="720"/>
    </w:pPr>
    <w:rPr>
      <w:rFonts w:ascii="Arial" w:hAnsi="Arial" w:cs="Arial"/>
    </w:rPr>
  </w:style>
  <w:style w:type="table" w:styleId="TableGrid">
    <w:name w:val="Table Grid"/>
    <w:basedOn w:val="TableNormal"/>
    <w:uiPriority w:val="39"/>
    <w:rsid w:val="00107F50"/>
    <w:pPr>
      <w:spacing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5CD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C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Wiley</dc:creator>
  <cp:keywords/>
  <dc:description/>
  <cp:lastModifiedBy>Joshua Wiley</cp:lastModifiedBy>
  <cp:revision>4</cp:revision>
  <dcterms:created xsi:type="dcterms:W3CDTF">2016-08-22T04:02:00Z</dcterms:created>
  <dcterms:modified xsi:type="dcterms:W3CDTF">2016-08-22T04:52:00Z</dcterms:modified>
</cp:coreProperties>
</file>